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46BA77" w14:textId="0ABA2646" w:rsidR="00E27B1A" w:rsidRDefault="00E27B1A" w:rsidP="00E27B1A">
      <w:pPr>
        <w:pStyle w:val="Heading1"/>
        <w:rPr>
          <w:rFonts w:ascii="Lato" w:hAnsi="Lato"/>
        </w:rPr>
      </w:pPr>
      <w:r>
        <w:rPr>
          <w:rFonts w:ascii="Lato" w:hAnsi="Lato"/>
        </w:rPr>
        <w:t>Healthy Eating Test 2</w:t>
      </w:r>
    </w:p>
    <w:p w14:paraId="0C6C43B2" w14:textId="77777777" w:rsidR="00E27B1A" w:rsidRDefault="00E27B1A" w:rsidP="00E27B1A"/>
    <w:p w14:paraId="306DBCB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line of Python code performs the same task as the block code below?</w:t>
      </w:r>
    </w:p>
    <w:p w14:paraId="7CEC682D" w14:textId="018BEEDB" w:rsidR="00E27B1A" w:rsidRDefault="00E27B1A" w:rsidP="00E27B1A">
      <w:pPr>
        <w:rPr>
          <w:rFonts w:ascii="Lato" w:hAnsi="Lato"/>
          <w:color w:val="000000" w:themeColor="text1"/>
        </w:rPr>
      </w:pPr>
      <w:r>
        <w:rPr>
          <w:noProof/>
          <w:lang w:eastAsia="en-GB"/>
        </w:rPr>
        <w:drawing>
          <wp:inline distT="0" distB="0" distL="0" distR="0" wp14:anchorId="158DEC5E" wp14:editId="68B1A175">
            <wp:extent cx="2686050" cy="12287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5880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Testing Times!)</w:t>
      </w:r>
    </w:p>
    <w:p w14:paraId="16211E6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display.print</w:t>
      </w:r>
      <w:proofErr w:type="spellEnd"/>
      <w:r>
        <w:rPr>
          <w:rFonts w:ascii="Lato" w:hAnsi="Lato"/>
          <w:color w:val="000000" w:themeColor="text1"/>
        </w:rPr>
        <w:t>(“Testing Times!”)</w:t>
      </w:r>
    </w:p>
    <w:p w14:paraId="0F97704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display.scroll</w:t>
      </w:r>
      <w:proofErr w:type="spellEnd"/>
      <w:r>
        <w:rPr>
          <w:rFonts w:ascii="Lato" w:hAnsi="Lato"/>
          <w:color w:val="000000" w:themeColor="text1"/>
        </w:rPr>
        <w:t>(Testing Times!)</w:t>
      </w:r>
    </w:p>
    <w:p w14:paraId="3FBAB24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</w:t>
      </w:r>
      <w:proofErr w:type="spellStart"/>
      <w:r>
        <w:rPr>
          <w:rFonts w:ascii="Lato" w:hAnsi="Lato"/>
          <w:color w:val="000000" w:themeColor="text1"/>
        </w:rPr>
        <w:t>display.scroll</w:t>
      </w:r>
      <w:proofErr w:type="spellEnd"/>
      <w:r>
        <w:rPr>
          <w:rFonts w:ascii="Lato" w:hAnsi="Lato"/>
          <w:color w:val="000000" w:themeColor="text1"/>
        </w:rPr>
        <w:t>(“Testing Times!”)</w:t>
      </w:r>
    </w:p>
    <w:p w14:paraId="7857066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3D9D230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5056021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selection statement below, which command is missing?</w:t>
      </w:r>
    </w:p>
    <w:p w14:paraId="0E9ADC7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from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microbit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import</w:t>
      </w:r>
      <w:r>
        <w:rPr>
          <w:rFonts w:ascii="Lato" w:hAnsi="Lato"/>
          <w:color w:val="000000" w:themeColor="text1"/>
          <w:lang w:val="en-US"/>
        </w:rPr>
        <w:t xml:space="preserve"> * </w:t>
      </w:r>
    </w:p>
    <w:p w14:paraId="660865D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while</w:t>
      </w:r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True</w:t>
      </w:r>
      <w:r>
        <w:rPr>
          <w:rFonts w:ascii="Lato" w:hAnsi="Lato"/>
          <w:color w:val="000000" w:themeColor="text1"/>
          <w:lang w:val="en-US"/>
        </w:rPr>
        <w:t xml:space="preserve">: </w:t>
      </w:r>
    </w:p>
    <w:p w14:paraId="6B38EF0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if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a.is_presse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: </w:t>
      </w:r>
    </w:p>
    <w:p w14:paraId="0236E9A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color w:val="000000" w:themeColor="text1"/>
          <w:lang w:val="en-US"/>
        </w:rPr>
        <w:tab/>
      </w: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HAPPY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0FADE31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ab/>
        <w:t>____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b.is_presse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: </w:t>
      </w:r>
    </w:p>
    <w:p w14:paraId="1CECB64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SA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00217468" w14:textId="77777777" w:rsidR="00BB53AD" w:rsidRDefault="00E27B1A" w:rsidP="00E27B1A">
      <w:pPr>
        <w:rPr>
          <w:rFonts w:ascii="Lato" w:hAnsi="Lato"/>
          <w:color w:val="000000" w:themeColor="text1"/>
          <w:lang w:val="en-US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else</w:t>
      </w:r>
      <w:r>
        <w:rPr>
          <w:rFonts w:ascii="Lato" w:hAnsi="Lato"/>
          <w:color w:val="000000" w:themeColor="text1"/>
          <w:lang w:val="en-US"/>
        </w:rPr>
        <w:t xml:space="preserve">: </w:t>
      </w:r>
    </w:p>
    <w:p w14:paraId="4019ADFD" w14:textId="07A92C9F" w:rsidR="00E27B1A" w:rsidRDefault="00E27B1A" w:rsidP="00BB53AD">
      <w:pPr>
        <w:ind w:left="720" w:firstLine="720"/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YES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3434A7D7" w14:textId="77777777" w:rsidR="00E27B1A" w:rsidRDefault="00E27B1A" w:rsidP="00E27B1A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  <w:lang w:val="en-US"/>
        </w:rPr>
        <w:t>display.clear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 </w:t>
      </w:r>
    </w:p>
    <w:p w14:paraId="6317B04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ED2977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f</w:t>
      </w:r>
    </w:p>
    <w:p w14:paraId="1008A95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elseif</w:t>
      </w:r>
    </w:p>
    <w:p w14:paraId="37560A0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</w:p>
    <w:p w14:paraId="7ACCC0E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else</w:t>
      </w:r>
    </w:p>
    <w:p w14:paraId="1C116DD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3B041D9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BDB131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piece of software can be used to help write code?</w:t>
      </w:r>
    </w:p>
    <w:p w14:paraId="1E797EA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nternal Development Environment</w:t>
      </w:r>
    </w:p>
    <w:p w14:paraId="35FD9AC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ntegrated Development Environment</w:t>
      </w:r>
    </w:p>
    <w:p w14:paraId="5D27754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nput, Develop, Execute</w:t>
      </w:r>
    </w:p>
    <w:p w14:paraId="4DCBB68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nput, Develop, Experiment</w:t>
      </w:r>
    </w:p>
    <w:p w14:paraId="1B256129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040D23C3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721965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name of the part of the IDE which allows you to write your own code?</w:t>
      </w:r>
    </w:p>
    <w:p w14:paraId="2E91E279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Error checker</w:t>
      </w:r>
    </w:p>
    <w:p w14:paraId="2DAA056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Debugger</w:t>
      </w:r>
    </w:p>
    <w:p w14:paraId="6E9D811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Code editor</w:t>
      </w:r>
    </w:p>
    <w:p w14:paraId="2B6EAFF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Runtime Environment</w:t>
      </w:r>
    </w:p>
    <w:p w14:paraId="50626C5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AE2B02C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58D8A2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code below has been developed to show the heart icon. What command is missing?</w:t>
      </w:r>
    </w:p>
    <w:p w14:paraId="71F927D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________ *</w:t>
      </w:r>
    </w:p>
    <w:p w14:paraId="7E798B9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le True:    </w:t>
      </w:r>
    </w:p>
    <w:p w14:paraId="17ECF3B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HEART</w:t>
      </w:r>
      <w:proofErr w:type="spellEnd"/>
      <w:r>
        <w:rPr>
          <w:rFonts w:ascii="Lato" w:hAnsi="Lato"/>
          <w:color w:val="000000" w:themeColor="text1"/>
        </w:rPr>
        <w:t>)</w:t>
      </w:r>
    </w:p>
    <w:p w14:paraId="784DFDC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sleep(2000)</w:t>
      </w:r>
    </w:p>
    <w:p w14:paraId="630CCC3F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D0485E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nstall</w:t>
      </w:r>
    </w:p>
    <w:p w14:paraId="3191897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nitialise</w:t>
      </w:r>
    </w:p>
    <w:p w14:paraId="3752999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mplement</w:t>
      </w:r>
    </w:p>
    <w:p w14:paraId="76DAA15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mport</w:t>
      </w:r>
    </w:p>
    <w:p w14:paraId="3C6BCFD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F1100C3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6C40989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80490D7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68DC07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5EF11C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A56FF46" w14:textId="371E0693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The code below imports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library. What command should be used to import all functions?</w:t>
      </w:r>
    </w:p>
    <w:p w14:paraId="168BF06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___</w:t>
      </w:r>
    </w:p>
    <w:p w14:paraId="11918BD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all </w:t>
      </w:r>
    </w:p>
    <w:p w14:paraId="17AD647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#</w:t>
      </w:r>
    </w:p>
    <w:p w14:paraId="71F4AC2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libraries</w:t>
      </w:r>
    </w:p>
    <w:p w14:paraId="527E575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*</w:t>
      </w:r>
    </w:p>
    <w:p w14:paraId="53E8D34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25FF547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F58401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a logic error?</w:t>
      </w:r>
    </w:p>
    <w:p w14:paraId="07A034B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n error which produces an unexpected output</w:t>
      </w:r>
    </w:p>
    <w:p w14:paraId="2812E8F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An error which causes the code to crash</w:t>
      </w:r>
    </w:p>
    <w:p w14:paraId="7880CE3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An error in the code which the computer doesn’t understand</w:t>
      </w:r>
    </w:p>
    <w:p w14:paraId="0074A09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n error which causes the code not to run</w:t>
      </w:r>
    </w:p>
    <w:p w14:paraId="1541EE7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1D661FC1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1DCE9E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line of code below correct creates a variable called </w:t>
      </w:r>
      <w:r>
        <w:rPr>
          <w:rFonts w:ascii="Lato" w:hAnsi="Lato"/>
          <w:i/>
          <w:color w:val="000000" w:themeColor="text1"/>
        </w:rPr>
        <w:t>name</w:t>
      </w:r>
      <w:r>
        <w:rPr>
          <w:rFonts w:ascii="Lato" w:hAnsi="Lato"/>
          <w:color w:val="000000" w:themeColor="text1"/>
        </w:rPr>
        <w:t xml:space="preserve"> which holds the value </w:t>
      </w:r>
      <w:r>
        <w:rPr>
          <w:rFonts w:ascii="Lato" w:hAnsi="Lato"/>
          <w:i/>
          <w:color w:val="000000" w:themeColor="text1"/>
        </w:rPr>
        <w:t>Callum</w:t>
      </w:r>
      <w:r>
        <w:rPr>
          <w:rFonts w:ascii="Lato" w:hAnsi="Lato"/>
          <w:color w:val="000000" w:themeColor="text1"/>
        </w:rPr>
        <w:t>?</w:t>
      </w:r>
    </w:p>
    <w:p w14:paraId="4305CFE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name=”Callum”</w:t>
      </w:r>
    </w:p>
    <w:p w14:paraId="510644C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name=Callum</w:t>
      </w:r>
    </w:p>
    <w:p w14:paraId="788A9C4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“name”=Callum</w:t>
      </w:r>
    </w:p>
    <w:p w14:paraId="7899486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ame==”Callum”</w:t>
      </w:r>
    </w:p>
    <w:p w14:paraId="2B7B425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32AD53AF" w14:textId="0F8A4ACD" w:rsidR="00E27B1A" w:rsidRDefault="00E27B1A" w:rsidP="00E27B1A">
      <w:pPr>
        <w:rPr>
          <w:rFonts w:ascii="Lato" w:hAnsi="Lato"/>
          <w:color w:val="000000" w:themeColor="text1"/>
        </w:rPr>
      </w:pPr>
    </w:p>
    <w:p w14:paraId="47645AD6" w14:textId="6FFD9EB4" w:rsidR="00E27B1A" w:rsidRDefault="00E27B1A" w:rsidP="00E27B1A">
      <w:pPr>
        <w:rPr>
          <w:rFonts w:ascii="Lato" w:hAnsi="Lato"/>
          <w:color w:val="000000" w:themeColor="text1"/>
        </w:rPr>
      </w:pPr>
    </w:p>
    <w:p w14:paraId="6FBE4CDC" w14:textId="72977C4B" w:rsidR="00E27B1A" w:rsidRDefault="00E27B1A" w:rsidP="00E27B1A">
      <w:pPr>
        <w:rPr>
          <w:rFonts w:ascii="Lato" w:hAnsi="Lato"/>
          <w:color w:val="000000" w:themeColor="text1"/>
        </w:rPr>
      </w:pPr>
    </w:p>
    <w:p w14:paraId="38884A80" w14:textId="5F9ED0B6" w:rsidR="00E27B1A" w:rsidRDefault="00E27B1A" w:rsidP="00E27B1A">
      <w:pPr>
        <w:rPr>
          <w:rFonts w:ascii="Lato" w:hAnsi="Lato"/>
          <w:color w:val="000000" w:themeColor="text1"/>
        </w:rPr>
      </w:pPr>
    </w:p>
    <w:p w14:paraId="6AB9C981" w14:textId="74744F93" w:rsidR="00E27B1A" w:rsidRDefault="00E27B1A" w:rsidP="00E27B1A">
      <w:pPr>
        <w:rPr>
          <w:rFonts w:ascii="Lato" w:hAnsi="Lato"/>
          <w:color w:val="000000" w:themeColor="text1"/>
        </w:rPr>
      </w:pPr>
    </w:p>
    <w:p w14:paraId="2D1DA1F4" w14:textId="64DAE8AD" w:rsidR="00E27B1A" w:rsidRDefault="00E27B1A" w:rsidP="00E27B1A">
      <w:pPr>
        <w:rPr>
          <w:rFonts w:ascii="Lato" w:hAnsi="Lato"/>
          <w:color w:val="000000" w:themeColor="text1"/>
        </w:rPr>
      </w:pPr>
    </w:p>
    <w:p w14:paraId="3D1D2949" w14:textId="22C5B9B3" w:rsidR="00E27B1A" w:rsidRDefault="00E27B1A" w:rsidP="00E27B1A">
      <w:pPr>
        <w:rPr>
          <w:rFonts w:ascii="Lato" w:hAnsi="Lato"/>
          <w:color w:val="000000" w:themeColor="text1"/>
        </w:rPr>
      </w:pPr>
    </w:p>
    <w:p w14:paraId="1671DC40" w14:textId="291B3D05" w:rsidR="00E27B1A" w:rsidRDefault="00E27B1A" w:rsidP="00E27B1A">
      <w:pPr>
        <w:rPr>
          <w:rFonts w:ascii="Lato" w:hAnsi="Lato"/>
          <w:color w:val="000000" w:themeColor="text1"/>
        </w:rPr>
      </w:pPr>
    </w:p>
    <w:p w14:paraId="1500C462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E70240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would be the code to produce the top row of LEDs in the image below?</w:t>
      </w:r>
    </w:p>
    <w:p w14:paraId="6F224CD8" w14:textId="422AA269" w:rsidR="00E27B1A" w:rsidRDefault="00E27B1A" w:rsidP="00E27B1A">
      <w:pPr>
        <w:rPr>
          <w:rFonts w:ascii="Lato" w:hAnsi="Lato"/>
          <w:color w:val="000000" w:themeColor="text1"/>
        </w:rPr>
      </w:pPr>
      <w:r>
        <w:rPr>
          <w:noProof/>
          <w:lang w:eastAsia="en-GB"/>
        </w:rPr>
        <w:drawing>
          <wp:inline distT="0" distB="0" distL="0" distR="0" wp14:anchorId="00B184F4" wp14:editId="5EA384CD">
            <wp:extent cx="2590800" cy="21240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AFEC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“90009:”</w:t>
      </w:r>
    </w:p>
    <w:p w14:paraId="7F3D833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“90009”</w:t>
      </w:r>
    </w:p>
    <w:p w14:paraId="75DED9A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“09990”</w:t>
      </w:r>
    </w:p>
    <w:p w14:paraId="0150900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“09990:”</w:t>
      </w:r>
    </w:p>
    <w:p w14:paraId="0AB2CEA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8AE187D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9EE272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is the name of the argument which is passed into the function?</w:t>
      </w:r>
    </w:p>
    <w:p w14:paraId="6060B3AF" w14:textId="77777777" w:rsidR="00E27B1A" w:rsidRDefault="00E27B1A" w:rsidP="00E27B1A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dotmatrix</w:t>
      </w:r>
      <w:proofErr w:type="spellEnd"/>
      <w:r>
        <w:rPr>
          <w:rFonts w:ascii="Lato" w:hAnsi="Lato"/>
          <w:color w:val="000000" w:themeColor="text1"/>
        </w:rPr>
        <w:t>)</w:t>
      </w:r>
    </w:p>
    <w:p w14:paraId="78DA1EB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display</w:t>
      </w:r>
    </w:p>
    <w:p w14:paraId="62D96EC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dotmatrix</w:t>
      </w:r>
      <w:proofErr w:type="spellEnd"/>
      <w:r>
        <w:rPr>
          <w:rFonts w:ascii="Lato" w:hAnsi="Lato"/>
          <w:color w:val="000000" w:themeColor="text1"/>
        </w:rPr>
        <w:t xml:space="preserve"> </w:t>
      </w:r>
    </w:p>
    <w:p w14:paraId="4A7BC4E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how</w:t>
      </w:r>
    </w:p>
    <w:p w14:paraId="093D880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one of the above</w:t>
      </w:r>
    </w:p>
    <w:p w14:paraId="1897E0D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1599545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ECEEE44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5B82B5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67398DF2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31C35D7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4E21EB2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3E05F9E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68B7D50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645B5AC" w14:textId="01C11E66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A joy pad is used to control a sprite on a computer game. When you press left, the sprite moves left. Which type of statement is being used to move the sprite?</w:t>
      </w:r>
    </w:p>
    <w:p w14:paraId="2B574B12" w14:textId="12B135C8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35463DF6" wp14:editId="4368487A">
            <wp:extent cx="2114550" cy="16859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7C53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ssignment</w:t>
      </w:r>
    </w:p>
    <w:p w14:paraId="2C86648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equence</w:t>
      </w:r>
    </w:p>
    <w:p w14:paraId="3ACAEE0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election</w:t>
      </w:r>
    </w:p>
    <w:p w14:paraId="16194BD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teration</w:t>
      </w:r>
    </w:p>
    <w:p w14:paraId="638063A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F7B0B7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9E8461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will appear on the screen if button a and b is pressed at the same time?</w:t>
      </w:r>
    </w:p>
    <w:p w14:paraId="6ED6CF5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  <w:r>
        <w:rPr>
          <w:rFonts w:ascii="Lato" w:hAnsi="Lato"/>
          <w:color w:val="000000" w:themeColor="text1"/>
        </w:rPr>
        <w:br/>
        <w:t>while True:</w:t>
      </w:r>
      <w:r>
        <w:rPr>
          <w:rFonts w:ascii="Lato" w:hAnsi="Lato"/>
          <w:color w:val="000000" w:themeColor="text1"/>
        </w:rPr>
        <w:br/>
        <w:t xml:space="preserve">       if </w:t>
      </w:r>
      <w:proofErr w:type="spellStart"/>
      <w:r>
        <w:rPr>
          <w:rFonts w:ascii="Lato" w:hAnsi="Lato"/>
          <w:color w:val="000000" w:themeColor="text1"/>
        </w:rPr>
        <w:t>button_a.is_pressed</w:t>
      </w:r>
      <w:proofErr w:type="spellEnd"/>
      <w:r>
        <w:rPr>
          <w:rFonts w:ascii="Lato" w:hAnsi="Lato"/>
          <w:color w:val="000000" w:themeColor="text1"/>
        </w:rPr>
        <w:t>():</w:t>
      </w:r>
      <w:r>
        <w:rPr>
          <w:rFonts w:ascii="Lato" w:hAnsi="Lato"/>
          <w:color w:val="000000" w:themeColor="text1"/>
        </w:rPr>
        <w:br/>
        <w:t xml:space="preserve">       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HAPPY</w:t>
      </w:r>
      <w:proofErr w:type="spellEnd"/>
      <w:r>
        <w:rPr>
          <w:rFonts w:ascii="Lato" w:hAnsi="Lato"/>
          <w:color w:val="000000" w:themeColor="text1"/>
        </w:rPr>
        <w:t>)</w:t>
      </w:r>
      <w:r>
        <w:rPr>
          <w:rFonts w:ascii="Lato" w:hAnsi="Lato"/>
          <w:color w:val="000000" w:themeColor="text1"/>
        </w:rPr>
        <w:br/>
        <w:t xml:space="preserve">       else:</w:t>
      </w:r>
      <w:r>
        <w:rPr>
          <w:rFonts w:ascii="Lato" w:hAnsi="Lato"/>
          <w:color w:val="000000" w:themeColor="text1"/>
        </w:rPr>
        <w:br/>
        <w:t xml:space="preserve">       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HEART</w:t>
      </w:r>
      <w:proofErr w:type="spellEnd"/>
      <w:r>
        <w:rPr>
          <w:rFonts w:ascii="Lato" w:hAnsi="Lato"/>
          <w:color w:val="000000" w:themeColor="text1"/>
        </w:rPr>
        <w:t>)</w:t>
      </w:r>
    </w:p>
    <w:p w14:paraId="41DDA37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 </w:t>
      </w:r>
    </w:p>
    <w:p w14:paraId="6ED4B1C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HAPPY Image</w:t>
      </w:r>
    </w:p>
    <w:p w14:paraId="70B4AC7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Nothing</w:t>
      </w:r>
    </w:p>
    <w:p w14:paraId="5E49C35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Error</w:t>
      </w:r>
    </w:p>
    <w:p w14:paraId="4ED71C7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HEART image</w:t>
      </w:r>
    </w:p>
    <w:p w14:paraId="2D6D09B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4B1A28DD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11F99EF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FE2E4CE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C5C16D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8986671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59E8465" w14:textId="33E523BA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ill the program below print?</w:t>
      </w:r>
    </w:p>
    <w:p w14:paraId="6D49F5E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7</w:t>
      </w:r>
    </w:p>
    <w:p w14:paraId="496C59C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"Gareth"</w:t>
      </w:r>
    </w:p>
    <w:p w14:paraId="5CBC97E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“Hello”</w:t>
      </w:r>
    </w:p>
    <w:p w14:paraId="4A1D7C99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“Goodbye”</w:t>
      </w:r>
    </w:p>
    <w:p w14:paraId="6841CC1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rint(x)</w:t>
      </w:r>
    </w:p>
    <w:p w14:paraId="3F3EF495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6D39BF6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7</w:t>
      </w:r>
    </w:p>
    <w:p w14:paraId="5B7008D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Goodbye</w:t>
      </w:r>
    </w:p>
    <w:p w14:paraId="740FEBD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x</w:t>
      </w:r>
    </w:p>
    <w:p w14:paraId="21D822E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7 Gareth Hello Goodbye</w:t>
      </w:r>
    </w:p>
    <w:p w14:paraId="7BBFB29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043306F4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49E65D4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BB54FC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of the pins can be used to provide power to a servo?</w:t>
      </w:r>
    </w:p>
    <w:p w14:paraId="35C2765C" w14:textId="0482B27B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62C3DE7B" wp14:editId="2D969299">
            <wp:extent cx="1828800" cy="3009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20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8288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384F0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94F92A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0</w:t>
      </w:r>
    </w:p>
    <w:p w14:paraId="3CBAC62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3V</w:t>
      </w:r>
    </w:p>
    <w:p w14:paraId="644F823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1</w:t>
      </w:r>
    </w:p>
    <w:p w14:paraId="5943EBA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GND</w:t>
      </w:r>
    </w:p>
    <w:p w14:paraId="1DB40D7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1F75064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14450EF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058D93D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677F14FB" w14:textId="24E1AA8E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 xml:space="preserve">Which image will the following code produce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?</w:t>
      </w:r>
    </w:p>
    <w:p w14:paraId="1154C1B2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7B977B57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pattern1 = Image(“90009:”</w:t>
      </w:r>
    </w:p>
    <w:p w14:paraId="7D63A2DA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9090:”</w:t>
      </w:r>
    </w:p>
    <w:p w14:paraId="726B74E9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0000:”</w:t>
      </w:r>
    </w:p>
    <w:p w14:paraId="1F710841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99999”</w:t>
      </w:r>
    </w:p>
    <w:p w14:paraId="4E5677F5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90909”)</w:t>
      </w:r>
    </w:p>
    <w:p w14:paraId="6644E3BE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</w:p>
    <w:p w14:paraId="7BE1E5E2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pattern1)</w:t>
      </w:r>
    </w:p>
    <w:p w14:paraId="243D0497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53E5E780" w14:textId="6D3F59EE" w:rsidR="00E27B1A" w:rsidRDefault="00E27B1A" w:rsidP="00E27B1A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F3B1168" wp14:editId="45E13F1F">
            <wp:extent cx="771525" cy="752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42" r="39111" b="7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F00C1" w14:textId="3D888DD7" w:rsidR="00E27B1A" w:rsidRDefault="00E27B1A" w:rsidP="00E27B1A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68177030" wp14:editId="6DF72663">
            <wp:extent cx="771525" cy="752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54" b="74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CAB21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43DE19C" w14:textId="04FCF38A" w:rsidR="00E27B1A" w:rsidRDefault="00E27B1A" w:rsidP="00E27B1A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6637BE1F" wp14:editId="6D44D71A">
            <wp:extent cx="771525" cy="752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288" t="25052" r="39465" b="49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50899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2D2790DA" w14:textId="7046238E" w:rsidR="00E27B1A" w:rsidRDefault="00E27B1A" w:rsidP="00E27B1A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3859F8E" wp14:editId="74620AD3">
            <wp:extent cx="771525" cy="752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332" t="24173" r="-578" b="50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CC8A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53DB414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D6435FC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5715553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53F329F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8B399E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2877BB52" w14:textId="6485B668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Sometimes it is useful to pause a program before the next image or text string appears on the screen. Which function can you use to do this?</w:t>
      </w:r>
    </w:p>
    <w:p w14:paraId="145A0A2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Pause</w:t>
      </w:r>
    </w:p>
    <w:p w14:paraId="5D44AAC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leep</w:t>
      </w:r>
    </w:p>
    <w:p w14:paraId="2E584CA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top</w:t>
      </w:r>
    </w:p>
    <w:p w14:paraId="0C80F9D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Delay</w:t>
      </w:r>
    </w:p>
    <w:p w14:paraId="4AFD3A7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6FB7E7A0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D3DD88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How many times will the while loop below run?</w:t>
      </w:r>
    </w:p>
    <w:p w14:paraId="48A80F4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from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microbit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import</w:t>
      </w:r>
      <w:r>
        <w:rPr>
          <w:rFonts w:ascii="Lato" w:hAnsi="Lato"/>
          <w:color w:val="000000" w:themeColor="text1"/>
          <w:lang w:val="en-US"/>
        </w:rPr>
        <w:t xml:space="preserve"> * </w:t>
      </w:r>
    </w:p>
    <w:p w14:paraId="725FE499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while</w:t>
      </w:r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True</w:t>
      </w:r>
      <w:r>
        <w:rPr>
          <w:rFonts w:ascii="Lato" w:hAnsi="Lato"/>
          <w:color w:val="000000" w:themeColor="text1"/>
          <w:lang w:val="en-US"/>
        </w:rPr>
        <w:t xml:space="preserve">: </w:t>
      </w:r>
    </w:p>
    <w:p w14:paraId="63D1A37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if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a.is_presse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: </w:t>
      </w:r>
    </w:p>
    <w:p w14:paraId="7C77E23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color w:val="000000" w:themeColor="text1"/>
          <w:lang w:val="en-US"/>
        </w:rPr>
        <w:tab/>
      </w: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HAPPY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1E2E52B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elif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b.is_presse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: </w:t>
      </w:r>
    </w:p>
    <w:p w14:paraId="7227FE5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SA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03550A8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else</w:t>
      </w:r>
      <w:r>
        <w:rPr>
          <w:rFonts w:ascii="Lato" w:hAnsi="Lato"/>
          <w:color w:val="000000" w:themeColor="text1"/>
          <w:lang w:val="en-US"/>
        </w:rPr>
        <w:t xml:space="preserve">: </w:t>
      </w:r>
      <w:proofErr w:type="spell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YES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7080A1A5" w14:textId="77777777" w:rsidR="00E27B1A" w:rsidRDefault="00E27B1A" w:rsidP="00E27B1A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  <w:lang w:val="en-US"/>
        </w:rPr>
        <w:t>display.clear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() </w:t>
      </w:r>
    </w:p>
    <w:p w14:paraId="11C62C49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A9DA1F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Until while True changes to False</w:t>
      </w:r>
    </w:p>
    <w:p w14:paraId="0C5A87F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Until buttons A and B are pressed together</w:t>
      </w:r>
    </w:p>
    <w:p w14:paraId="081E304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Once</w:t>
      </w:r>
    </w:p>
    <w:p w14:paraId="092DB8D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one</w:t>
      </w:r>
    </w:p>
    <w:p w14:paraId="3A19667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0ACD5C2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3558E6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Python allows you to adjust the brightness of the LEDs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. Which number would be used to display an LED at its’ maximum brightness?</w:t>
      </w:r>
    </w:p>
    <w:p w14:paraId="0444C26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10</w:t>
      </w:r>
    </w:p>
    <w:p w14:paraId="5CE30A7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5</w:t>
      </w:r>
    </w:p>
    <w:p w14:paraId="0D1451C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9</w:t>
      </w:r>
    </w:p>
    <w:p w14:paraId="5F9289D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1</w:t>
      </w:r>
    </w:p>
    <w:p w14:paraId="13BE3C8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07077A3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ill the code below output?</w:t>
      </w:r>
    </w:p>
    <w:p w14:paraId="44E8CC6D" w14:textId="77777777" w:rsidR="00E27B1A" w:rsidRPr="00BB53AD" w:rsidRDefault="00E27B1A" w:rsidP="00E27B1A">
      <w:pPr>
        <w:rPr>
          <w:rFonts w:ascii="Lato" w:hAnsi="Lato"/>
          <w:color w:val="000000" w:themeColor="text1"/>
          <w:lang w:val="pt-PT"/>
        </w:rPr>
      </w:pPr>
      <w:r w:rsidRPr="00BB53AD">
        <w:rPr>
          <w:rFonts w:ascii="Lato" w:hAnsi="Lato"/>
          <w:color w:val="000000" w:themeColor="text1"/>
          <w:lang w:val="pt-PT"/>
        </w:rPr>
        <w:t>Num1=”2”</w:t>
      </w:r>
    </w:p>
    <w:p w14:paraId="31F744C5" w14:textId="77777777" w:rsidR="00E27B1A" w:rsidRPr="00BB53AD" w:rsidRDefault="00E27B1A" w:rsidP="00E27B1A">
      <w:pPr>
        <w:rPr>
          <w:rFonts w:ascii="Lato" w:hAnsi="Lato"/>
          <w:color w:val="000000" w:themeColor="text1"/>
          <w:lang w:val="pt-PT"/>
        </w:rPr>
      </w:pPr>
      <w:r w:rsidRPr="00BB53AD">
        <w:rPr>
          <w:rFonts w:ascii="Lato" w:hAnsi="Lato"/>
          <w:color w:val="000000" w:themeColor="text1"/>
          <w:lang w:val="pt-PT"/>
        </w:rPr>
        <w:t>Num2=”3”</w:t>
      </w:r>
    </w:p>
    <w:p w14:paraId="761604DE" w14:textId="77777777" w:rsidR="00E27B1A" w:rsidRPr="00BB53AD" w:rsidRDefault="00E27B1A" w:rsidP="00E27B1A">
      <w:pPr>
        <w:rPr>
          <w:rFonts w:ascii="Lato" w:hAnsi="Lato"/>
          <w:color w:val="000000" w:themeColor="text1"/>
          <w:lang w:val="pt-PT"/>
        </w:rPr>
      </w:pPr>
      <w:r w:rsidRPr="00BB53AD">
        <w:rPr>
          <w:rFonts w:ascii="Lato" w:hAnsi="Lato"/>
          <w:color w:val="000000" w:themeColor="text1"/>
          <w:lang w:val="pt-PT"/>
        </w:rPr>
        <w:t>print(“Num1”+”Num2”)</w:t>
      </w:r>
    </w:p>
    <w:p w14:paraId="45C5A78B" w14:textId="77777777" w:rsidR="00E27B1A" w:rsidRPr="00BB53AD" w:rsidRDefault="00E27B1A" w:rsidP="00E27B1A">
      <w:pPr>
        <w:rPr>
          <w:rFonts w:ascii="Lato" w:hAnsi="Lato"/>
          <w:color w:val="000000" w:themeColor="text1"/>
          <w:lang w:val="pt-PT"/>
        </w:rPr>
      </w:pPr>
    </w:p>
    <w:p w14:paraId="4AB952BE" w14:textId="77777777" w:rsidR="00E27B1A" w:rsidRPr="00BB53AD" w:rsidRDefault="00E27B1A" w:rsidP="00E27B1A">
      <w:pPr>
        <w:rPr>
          <w:rFonts w:ascii="Lato" w:hAnsi="Lato"/>
          <w:color w:val="000000" w:themeColor="text1"/>
          <w:lang w:val="pt-PT"/>
        </w:rPr>
      </w:pPr>
      <w:r w:rsidRPr="00BB53AD">
        <w:rPr>
          <w:rFonts w:ascii="Lato" w:hAnsi="Lato"/>
          <w:color w:val="000000" w:themeColor="text1"/>
          <w:lang w:val="pt-PT"/>
        </w:rPr>
        <w:t>A. 5</w:t>
      </w:r>
    </w:p>
    <w:p w14:paraId="42A8154B" w14:textId="77777777" w:rsidR="00E27B1A" w:rsidRPr="00BB53AD" w:rsidRDefault="00E27B1A" w:rsidP="00E27B1A">
      <w:pPr>
        <w:rPr>
          <w:rFonts w:ascii="Lato" w:hAnsi="Lato"/>
          <w:color w:val="000000" w:themeColor="text1"/>
          <w:lang w:val="pt-PT"/>
        </w:rPr>
      </w:pPr>
      <w:r w:rsidRPr="00BB53AD">
        <w:rPr>
          <w:rFonts w:ascii="Lato" w:hAnsi="Lato"/>
          <w:color w:val="000000" w:themeColor="text1"/>
          <w:lang w:val="pt-PT"/>
        </w:rPr>
        <w:t>B. Num1Num2</w:t>
      </w:r>
    </w:p>
    <w:p w14:paraId="4545C905" w14:textId="77777777" w:rsidR="00E27B1A" w:rsidRPr="00BB53AD" w:rsidRDefault="00E27B1A" w:rsidP="00E27B1A">
      <w:pPr>
        <w:rPr>
          <w:rFonts w:ascii="Lato" w:hAnsi="Lato"/>
          <w:color w:val="000000" w:themeColor="text1"/>
          <w:lang w:val="pt-PT"/>
        </w:rPr>
      </w:pPr>
      <w:r w:rsidRPr="00BB53AD">
        <w:rPr>
          <w:rFonts w:ascii="Lato" w:hAnsi="Lato"/>
          <w:color w:val="000000" w:themeColor="text1"/>
          <w:lang w:val="pt-PT"/>
        </w:rPr>
        <w:t>C. Num1 Num2</w:t>
      </w:r>
    </w:p>
    <w:p w14:paraId="213D987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23</w:t>
      </w:r>
    </w:p>
    <w:p w14:paraId="530DCF7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53DBD1D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30E940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dentify which line contains iteration.</w:t>
      </w:r>
    </w:p>
    <w:p w14:paraId="51529A3A" w14:textId="77777777" w:rsidR="00E27B1A" w:rsidRDefault="00E27B1A" w:rsidP="00E27B1A">
      <w:pPr>
        <w:pStyle w:val="NoSpacing"/>
        <w:numPr>
          <w:ilvl w:val="0"/>
          <w:numId w:val="21"/>
        </w:num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68F3854D" w14:textId="77777777" w:rsidR="00E27B1A" w:rsidRDefault="00E27B1A" w:rsidP="00E27B1A">
      <w:pPr>
        <w:pStyle w:val="NoSpacing"/>
        <w:rPr>
          <w:rFonts w:ascii="Lato" w:hAnsi="Lato" w:cs="Courier New"/>
          <w:color w:val="000000" w:themeColor="text1"/>
        </w:rPr>
      </w:pPr>
    </w:p>
    <w:p w14:paraId="614DB9D5" w14:textId="77777777" w:rsidR="00E27B1A" w:rsidRDefault="00E27B1A" w:rsidP="00E27B1A">
      <w:pPr>
        <w:pStyle w:val="NoSpacing"/>
        <w:ind w:firstLine="720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total = 0</w:t>
      </w:r>
    </w:p>
    <w:p w14:paraId="7DDEF891" w14:textId="77777777" w:rsidR="00E27B1A" w:rsidRDefault="00E27B1A" w:rsidP="00E27B1A">
      <w:pPr>
        <w:pStyle w:val="NoSpacing"/>
        <w:rPr>
          <w:rFonts w:ascii="Lato" w:hAnsi="Lato" w:cs="Courier New"/>
          <w:color w:val="000000" w:themeColor="text1"/>
        </w:rPr>
      </w:pPr>
    </w:p>
    <w:p w14:paraId="6DF2CADC" w14:textId="77777777" w:rsidR="00E27B1A" w:rsidRDefault="00E27B1A" w:rsidP="00E27B1A">
      <w:pPr>
        <w:pStyle w:val="NoSpacing"/>
        <w:numPr>
          <w:ilvl w:val="0"/>
          <w:numId w:val="21"/>
        </w:num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while True:</w:t>
      </w:r>
    </w:p>
    <w:p w14:paraId="165D4140" w14:textId="77777777" w:rsidR="00E27B1A" w:rsidRDefault="00E27B1A" w:rsidP="00E27B1A">
      <w:pPr>
        <w:pStyle w:val="NoSpacing"/>
        <w:numPr>
          <w:ilvl w:val="0"/>
          <w:numId w:val="21"/>
        </w:num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if </w:t>
      </w:r>
      <w:proofErr w:type="spellStart"/>
      <w:r>
        <w:rPr>
          <w:rFonts w:ascii="Lato" w:hAnsi="Lato" w:cs="Courier New"/>
          <w:color w:val="000000" w:themeColor="text1"/>
        </w:rPr>
        <w:t>button_a.is_pressed</w:t>
      </w:r>
      <w:proofErr w:type="spellEnd"/>
      <w:r>
        <w:rPr>
          <w:rFonts w:ascii="Lato" w:hAnsi="Lato" w:cs="Courier New"/>
          <w:color w:val="000000" w:themeColor="text1"/>
        </w:rPr>
        <w:t>():</w:t>
      </w:r>
    </w:p>
    <w:p w14:paraId="129CFA50" w14:textId="77777777" w:rsidR="00E27B1A" w:rsidRDefault="00E27B1A" w:rsidP="00E27B1A">
      <w:pPr>
        <w:pStyle w:val="NoSpacing"/>
        <w:numPr>
          <w:ilvl w:val="0"/>
          <w:numId w:val="21"/>
        </w:num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   total = total + 1</w:t>
      </w:r>
    </w:p>
    <w:p w14:paraId="2B3B7C2C" w14:textId="77777777" w:rsidR="00E27B1A" w:rsidRDefault="00E27B1A" w:rsidP="00E27B1A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               sleep(100)</w:t>
      </w:r>
    </w:p>
    <w:p w14:paraId="241764CD" w14:textId="77777777" w:rsidR="00E27B1A" w:rsidRDefault="00E27B1A" w:rsidP="00E27B1A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               </w:t>
      </w:r>
      <w:proofErr w:type="spellStart"/>
      <w:r>
        <w:rPr>
          <w:rFonts w:ascii="Lato" w:hAnsi="Lato" w:cs="Courier New"/>
          <w:color w:val="000000" w:themeColor="text1"/>
        </w:rPr>
        <w:t>display.scroll</w:t>
      </w:r>
      <w:proofErr w:type="spellEnd"/>
      <w:r>
        <w:rPr>
          <w:rFonts w:ascii="Lato" w:hAnsi="Lato" w:cs="Courier New"/>
          <w:color w:val="000000" w:themeColor="text1"/>
        </w:rPr>
        <w:t>(total)</w:t>
      </w:r>
    </w:p>
    <w:p w14:paraId="3082C485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23B9F71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01</w:t>
      </w:r>
    </w:p>
    <w:p w14:paraId="3047E50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02</w:t>
      </w:r>
    </w:p>
    <w:p w14:paraId="5128EFB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03</w:t>
      </w:r>
    </w:p>
    <w:p w14:paraId="2A811A9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04</w:t>
      </w:r>
    </w:p>
    <w:p w14:paraId="35E60E4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55BE0066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5221DA5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F0F3BE" w14:textId="77777777" w:rsidR="00D554D8" w:rsidRDefault="00D554D8" w:rsidP="006B36F6">
      <w:pPr>
        <w:spacing w:after="0" w:line="240" w:lineRule="auto"/>
      </w:pPr>
      <w:r>
        <w:separator/>
      </w:r>
    </w:p>
  </w:endnote>
  <w:endnote w:type="continuationSeparator" w:id="0">
    <w:p w14:paraId="6E914BE2" w14:textId="77777777" w:rsidR="00D554D8" w:rsidRDefault="00D554D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1A51B6" w14:textId="77777777" w:rsidR="00D554D8" w:rsidRDefault="00D554D8" w:rsidP="006B36F6">
      <w:pPr>
        <w:spacing w:after="0" w:line="240" w:lineRule="auto"/>
      </w:pPr>
      <w:r>
        <w:separator/>
      </w:r>
    </w:p>
  </w:footnote>
  <w:footnote w:type="continuationSeparator" w:id="0">
    <w:p w14:paraId="4406997F" w14:textId="77777777" w:rsidR="00D554D8" w:rsidRDefault="00D554D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6F6698"/>
    <w:multiLevelType w:val="hybridMultilevel"/>
    <w:tmpl w:val="036697BE"/>
    <w:lvl w:ilvl="0" w:tplc="3998F036">
      <w:start w:val="1"/>
      <w:numFmt w:val="decimalZero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16423"/>
    <w:multiLevelType w:val="hybridMultilevel"/>
    <w:tmpl w:val="B95A3FC6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7066336">
    <w:abstractNumId w:val="17"/>
  </w:num>
  <w:num w:numId="2" w16cid:durableId="1826044228">
    <w:abstractNumId w:val="19"/>
  </w:num>
  <w:num w:numId="3" w16cid:durableId="1911890760">
    <w:abstractNumId w:val="6"/>
  </w:num>
  <w:num w:numId="4" w16cid:durableId="1470778279">
    <w:abstractNumId w:val="8"/>
  </w:num>
  <w:num w:numId="5" w16cid:durableId="1707562370">
    <w:abstractNumId w:val="7"/>
  </w:num>
  <w:num w:numId="6" w16cid:durableId="1549102363">
    <w:abstractNumId w:val="9"/>
  </w:num>
  <w:num w:numId="7" w16cid:durableId="1257471722">
    <w:abstractNumId w:val="10"/>
  </w:num>
  <w:num w:numId="8" w16cid:durableId="866722413">
    <w:abstractNumId w:val="16"/>
  </w:num>
  <w:num w:numId="9" w16cid:durableId="1812408084">
    <w:abstractNumId w:val="11"/>
  </w:num>
  <w:num w:numId="10" w16cid:durableId="746462615">
    <w:abstractNumId w:val="0"/>
  </w:num>
  <w:num w:numId="11" w16cid:durableId="581648270">
    <w:abstractNumId w:val="4"/>
  </w:num>
  <w:num w:numId="12" w16cid:durableId="292565810">
    <w:abstractNumId w:val="15"/>
  </w:num>
  <w:num w:numId="13" w16cid:durableId="1996489749">
    <w:abstractNumId w:val="3"/>
  </w:num>
  <w:num w:numId="14" w16cid:durableId="1373264892">
    <w:abstractNumId w:val="20"/>
  </w:num>
  <w:num w:numId="15" w16cid:durableId="1236165912">
    <w:abstractNumId w:val="13"/>
  </w:num>
  <w:num w:numId="16" w16cid:durableId="617420442">
    <w:abstractNumId w:val="18"/>
  </w:num>
  <w:num w:numId="17" w16cid:durableId="1974822415">
    <w:abstractNumId w:val="14"/>
  </w:num>
  <w:num w:numId="18" w16cid:durableId="309796985">
    <w:abstractNumId w:val="2"/>
  </w:num>
  <w:num w:numId="19" w16cid:durableId="1562248954">
    <w:abstractNumId w:val="12"/>
  </w:num>
  <w:num w:numId="20" w16cid:durableId="136944815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679747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350C9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B53AD"/>
    <w:rsid w:val="00BC03EB"/>
    <w:rsid w:val="00BC51BF"/>
    <w:rsid w:val="00BE23C5"/>
    <w:rsid w:val="00C074B2"/>
    <w:rsid w:val="00C2178F"/>
    <w:rsid w:val="00C4057F"/>
    <w:rsid w:val="00C42AA0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554D8"/>
    <w:rsid w:val="00D70708"/>
    <w:rsid w:val="00D73013"/>
    <w:rsid w:val="00DA034A"/>
    <w:rsid w:val="00DE2552"/>
    <w:rsid w:val="00DE7CD6"/>
    <w:rsid w:val="00DF391C"/>
    <w:rsid w:val="00E00208"/>
    <w:rsid w:val="00E14232"/>
    <w:rsid w:val="00E27B1A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  <w:style w:type="paragraph" w:styleId="NoSpacing">
    <w:name w:val="No Spacing"/>
    <w:uiPriority w:val="1"/>
    <w:qFormat/>
    <w:rsid w:val="00E27B1A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 Edgell</cp:lastModifiedBy>
  <cp:revision>200</cp:revision>
  <dcterms:created xsi:type="dcterms:W3CDTF">2018-06-05T11:06:00Z</dcterms:created>
  <dcterms:modified xsi:type="dcterms:W3CDTF">2024-10-26T10:16:00Z</dcterms:modified>
</cp:coreProperties>
</file>